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755ebf5fd7c8e7e5ff0917d7ae65d82f7a71434"/>
    <w:p>
      <w:pPr>
        <w:pStyle w:val="Heading1"/>
      </w:pPr>
      <w:r>
        <w:t xml:space="preserve">Statement of Purpose: Pursuing a Career as a Doctor General Practitioner in the United States, with Focus on New York City</w:t>
      </w:r>
    </w:p>
    <w:p>
      <w:pPr>
        <w:pStyle w:val="FirstParagraph"/>
      </w:pPr>
      <w:r>
        <w:t xml:space="preserve">To the Admissions Committee of the Residency Program for General Practice Medicine,</w:t>
      </w:r>
    </w:p>
    <w:p>
      <w:pPr>
        <w:pStyle w:val="BodyText"/>
      </w:pPr>
      <w:r>
        <w:t xml:space="preserve">As I formally submit my Statement of Purpose for consideration into your esteemed residency program, I am driven by a profound commitment to serving as a dedicated Doctor General Practitioner within the complex and vibrant healthcare landscape of the United States, specifically in New York City. This document articulates my journey, motivations, clinical experiences, and unwavering dedication to becoming an essential pillar of primary care in one of the world's most diverse urban centers. My aspiration is not merely to obtain a license but to actively contribute meaningfully as a General Practitioner addressing the unique health needs of New York City's unparalleled population.</w:t>
      </w:r>
    </w:p>
    <w:p>
      <w:pPr>
        <w:pStyle w:val="BodyText"/>
      </w:pPr>
      <w:r>
        <w:t xml:space="preserve">My passion for medicine was ignited during my medical studies in [Your Country], where I witnessed firsthand the critical importance of accessible, compassionate primary care. However, it was during my elective rotations in underserved communities – including mobile clinics serving homeless populations and community health centers in [Mention City/Region] – that I truly understood the foundational role a General Practitioner plays. These experiences underscored that effective primary care is the bedrock of a functional healthcare system, especially within environments characterized by significant socioeconomic disparities and cultural diversity. This conviction solidified my decision to pursue my medical training and career within the United States, recognizing its advanced medical infrastructure, emphasis on holistic patient care, and unparalleled opportunities to serve diverse populations on a massive scale. New York City emerged as the singular destination where this mission converges with my professional purpose.</w:t>
      </w:r>
    </w:p>
    <w:p>
      <w:pPr>
        <w:pStyle w:val="BodyText"/>
      </w:pPr>
      <w:r>
        <w:t xml:space="preserve">The United States healthcare system offers a dynamic framework for General Practitioners to engage deeply with patients across the lifespan, managing acute illnesses, chronic disease prevention and management (such as diabetes, hypertension, and asthma), mental health integration, and preventive services. My clinical training has equipped me with core competencies in this comprehensive scope: I have honed my skills in patient-centered communication through [Number] months of direct patient interaction; I am adept at interpreting complex medical data for informed decision-making; and I possess a strong foundation in evidence-based practice across multiple organ systems. Crucially, my experience working alongside physicians in [Mention Specific Setting, e.g., urban community health centers, rural clinics] taught me the vital importance of cultural humility and linguistic sensitivity – skills absolutely indispensable when providing General Practitioner services to the 8.3 million residents of New York City, representing over 200 languages and countless ethnic backgrounds.</w:t>
      </w:r>
    </w:p>
    <w:p>
      <w:pPr>
        <w:pStyle w:val="BodyText"/>
      </w:pPr>
      <w:r>
        <w:t xml:space="preserve">My decision to pursue a residency focused on General Practice Medicine specifically within New York City is not incidental; it is strategic and deeply personal. I am acutely aware of the city's unique healthcare challenges: an estimated [Mention Specific Statistic, e.g., 15%] of residents are uninsured or underinsured, significant health disparities persist across boroughs (e.g., higher asthma rates in the Bronx compared to Manhattan), and the constant influx of immigrants necessitates providers who can navigate complex cultural and language barriers. As a Doctor General Practitioner in NYC, I am not just a physician; I am a community health navigator, an advocate for vulnerable populations, and an integral part of the safety net. Programs like those at NYU Langone Health's Bellevue Hospital Center, Mount Sinai Morningside's primary care networks, or Harlem Hospital Center exemplify the model of comprehensive primary care I aspire to join – clinics actively tackling these disparities through team-based care and community partnerships. I am eager to learn from such institutions and contribute my skills directly within this ecosystem.</w:t>
      </w:r>
    </w:p>
    <w:p>
      <w:pPr>
        <w:pStyle w:val="BodyText"/>
      </w:pPr>
      <w:r>
        <w:t xml:space="preserve">My academic background includes rigorous preparation in biomedical sciences, public health coursework focusing on urban epidemiology, and hands-on clinical rotations emphasizing preventative medicine. I successfully passed the USMLE Step 1, Step 2 CK/CS, and hold a valid ECFMG certificate – prerequisites demonstrating my readiness to practice within the United States medical system. Beyond technical skills, I bring resilience honed through navigating complex hospital environments during my training and a genuine enthusiasm for lifelong learning – essential traits for any Doctor General Practitioner continuously adapting to evolving medical knowledge and community needs in New York City.</w:t>
      </w:r>
    </w:p>
    <w:p>
      <w:pPr>
        <w:pStyle w:val="BodyText"/>
      </w:pPr>
      <w:r>
        <w:t xml:space="preserve">Looking ahead, my long-term vision is to establish a thriving practice within the borough of [Mention Specific Borough, e.g., Brooklyn or Queens], serving as a trusted General Practitioner for generations of families. I aim to integrate seamlessly into the local healthcare network, collaborating closely with specialists, social workers, and community health workers to provide truly coordinated care. My goal is not just to treat symptoms but to empower patients through education and preventive strategies tailored to their specific urban context – whether it's managing diabetes in a food desert neighborhood or addressing mental health concerns among immigrant communities facing significant stressors. I am committed to contributing not only clinical expertise but also cultural insight as I work alongside my peers within the United States, specifically within New York City.</w:t>
      </w:r>
    </w:p>
    <w:p>
      <w:pPr>
        <w:pStyle w:val="BodyText"/>
      </w:pPr>
      <w:r>
        <w:t xml:space="preserve">In conclusion, this Statement of Purpose reflects my deep-seated dedication to becoming a competent, compassionate, and culturally attuned Doctor General Practitioner. My journey has prepared me for the challenges and rewards of primary care in a demanding urban environment. I am eager to bring my skills, passion for equity, and commitment to lifelong learning directly into your residency program and ultimately contribute to strengthening the vital primary care foundation of New York City's healthcare system within the United States. Thank you for considering my application; I am confident that with your guidance, I will become an effective General Practitioner serving the diverse needs of New Yorkers for years to com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United States New York City</dc:title>
  <dc:creator/>
  <dc:language>en</dc:language>
  <cp:keywords/>
  <dcterms:created xsi:type="dcterms:W3CDTF">2026-07-24T10:40:53Z</dcterms:created>
  <dcterms:modified xsi:type="dcterms:W3CDTF">2026-07-24T10:40:53Z</dcterms:modified>
</cp:coreProperties>
</file>

<file path=docProps/custom.xml><?xml version="1.0" encoding="utf-8"?>
<Properties xmlns="http://schemas.openxmlformats.org/officeDocument/2006/custom-properties" xmlns:vt="http://schemas.openxmlformats.org/officeDocument/2006/docPropsVTypes"/>
</file>